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E16570" w14:textId="77777777" w:rsidR="00580AE1" w:rsidRDefault="00580AE1" w:rsidP="00580AE1">
      <w:pPr>
        <w:pStyle w:val="ListParagraph"/>
      </w:pPr>
      <w:r>
        <w:rPr>
          <w:noProof/>
        </w:rPr>
        <w:drawing>
          <wp:inline distT="0" distB="0" distL="0" distR="0" wp14:anchorId="23184C9B" wp14:editId="763F8CDA">
            <wp:extent cx="5943600" cy="2755265"/>
            <wp:effectExtent l="0" t="0" r="0" b="6985"/>
            <wp:docPr id="13229617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96173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D57A6" w14:textId="77777777" w:rsidR="00580AE1" w:rsidRDefault="00580AE1" w:rsidP="00580AE1">
      <w:pPr>
        <w:pStyle w:val="ListParagraph"/>
      </w:pPr>
      <w:r>
        <w:rPr>
          <w:noProof/>
        </w:rPr>
        <w:drawing>
          <wp:inline distT="0" distB="0" distL="0" distR="0" wp14:anchorId="7F0B9063" wp14:editId="79AF1647">
            <wp:extent cx="3634552" cy="2834640"/>
            <wp:effectExtent l="0" t="0" r="4445" b="3810"/>
            <wp:docPr id="18576222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42494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37921" cy="2837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40786" w14:textId="77777777" w:rsidR="00580AE1" w:rsidRDefault="00580AE1" w:rsidP="00AC05BC">
      <w:pPr>
        <w:ind w:left="720" w:hanging="360"/>
      </w:pPr>
    </w:p>
    <w:p w14:paraId="2959C7A2" w14:textId="6F322DE9" w:rsidR="00F97033" w:rsidRDefault="0008314C" w:rsidP="00AC05BC">
      <w:pPr>
        <w:pStyle w:val="ListParagraph"/>
        <w:numPr>
          <w:ilvl w:val="0"/>
          <w:numId w:val="1"/>
        </w:numPr>
      </w:pPr>
      <w:r>
        <w:t>Create EC2 instance</w:t>
      </w:r>
    </w:p>
    <w:p w14:paraId="0282C984" w14:textId="2B1FD68C" w:rsidR="0008314C" w:rsidRDefault="00EA7B6F" w:rsidP="0008314C">
      <w:pPr>
        <w:pStyle w:val="ListParagraph"/>
      </w:pPr>
      <w:r>
        <w:rPr>
          <w:noProof/>
        </w:rPr>
        <w:lastRenderedPageBreak/>
        <w:drawing>
          <wp:inline distT="0" distB="0" distL="0" distR="0" wp14:anchorId="7F768103" wp14:editId="1DC13B0F">
            <wp:extent cx="5943600" cy="2867660"/>
            <wp:effectExtent l="0" t="0" r="0" b="8890"/>
            <wp:docPr id="17344064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40644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41461" w14:textId="2ACB6213" w:rsidR="00EA7B6F" w:rsidRDefault="00241629" w:rsidP="0008314C">
      <w:pPr>
        <w:pStyle w:val="ListParagraph"/>
      </w:pPr>
      <w:r>
        <w:rPr>
          <w:noProof/>
        </w:rPr>
        <w:drawing>
          <wp:inline distT="0" distB="0" distL="0" distR="0" wp14:anchorId="577E29C0" wp14:editId="0906614F">
            <wp:extent cx="5943600" cy="1344295"/>
            <wp:effectExtent l="0" t="0" r="0" b="8255"/>
            <wp:docPr id="16998028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80285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AEDA5" w14:textId="72AB0A08" w:rsidR="00241629" w:rsidRDefault="00027273" w:rsidP="00027273">
      <w:pPr>
        <w:pStyle w:val="ListParagraph"/>
        <w:numPr>
          <w:ilvl w:val="0"/>
          <w:numId w:val="1"/>
        </w:numPr>
      </w:pPr>
      <w:r w:rsidRPr="00027273">
        <w:t>Installing Nginx</w:t>
      </w:r>
    </w:p>
    <w:p w14:paraId="50898419" w14:textId="35D64FC9" w:rsidR="00027273" w:rsidRDefault="00242549" w:rsidP="00242549">
      <w:pPr>
        <w:pStyle w:val="ListParagraph"/>
        <w:numPr>
          <w:ilvl w:val="0"/>
          <w:numId w:val="1"/>
        </w:numPr>
      </w:pPr>
      <w:r>
        <w:t xml:space="preserve">Install </w:t>
      </w:r>
      <w:r w:rsidR="00437FEB">
        <w:t xml:space="preserve">Nodejs </w:t>
      </w:r>
    </w:p>
    <w:p w14:paraId="49CC219C" w14:textId="7CCEF48E" w:rsidR="00437FEB" w:rsidRDefault="00FF3FAB" w:rsidP="00242549">
      <w:pPr>
        <w:pStyle w:val="ListParagraph"/>
        <w:numPr>
          <w:ilvl w:val="0"/>
          <w:numId w:val="1"/>
        </w:numPr>
      </w:pPr>
      <w:r>
        <w:t>Create svc1 app</w:t>
      </w:r>
    </w:p>
    <w:p w14:paraId="5A8E0B70" w14:textId="1CDECC14" w:rsidR="00FF3FAB" w:rsidRDefault="00FF3FAB" w:rsidP="006863EB">
      <w:pPr>
        <w:pStyle w:val="ListParagraph"/>
      </w:pPr>
      <w:r>
        <w:t xml:space="preserve">Sudo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</w:p>
    <w:p w14:paraId="193F2510" w14:textId="1406B8C5" w:rsidR="0009011A" w:rsidRDefault="00935E11" w:rsidP="003A28C6">
      <w:pPr>
        <w:pStyle w:val="ListParagraph"/>
      </w:pPr>
      <w:proofErr w:type="spellStart"/>
      <w:r>
        <w:t>n</w:t>
      </w:r>
      <w:r w:rsidR="0009011A">
        <w:t>pm</w:t>
      </w:r>
      <w:proofErr w:type="spellEnd"/>
      <w:r w:rsidR="0009011A">
        <w:t xml:space="preserve"> </w:t>
      </w:r>
      <w:proofErr w:type="spellStart"/>
      <w:r>
        <w:t>i</w:t>
      </w:r>
      <w:proofErr w:type="spellEnd"/>
      <w:r w:rsidR="0009011A">
        <w:t xml:space="preserve"> express</w:t>
      </w:r>
    </w:p>
    <w:p w14:paraId="445D0C03" w14:textId="24EC5329" w:rsidR="00242549" w:rsidRDefault="006863EB" w:rsidP="003A28C6">
      <w:pPr>
        <w:pStyle w:val="ListParagraph"/>
      </w:pPr>
      <w:r w:rsidRPr="006863EB">
        <w:t>node server.js</w:t>
      </w:r>
    </w:p>
    <w:p w14:paraId="22D57E0A" w14:textId="7CF54649" w:rsidR="006863EB" w:rsidRDefault="00613803" w:rsidP="003A28C6">
      <w:pPr>
        <w:pStyle w:val="ListParagraph"/>
      </w:pPr>
      <w:r>
        <w:rPr>
          <w:noProof/>
        </w:rPr>
        <w:drawing>
          <wp:inline distT="0" distB="0" distL="0" distR="0" wp14:anchorId="689659B3" wp14:editId="52334672">
            <wp:extent cx="5943600" cy="2426970"/>
            <wp:effectExtent l="0" t="0" r="0" b="0"/>
            <wp:docPr id="1647083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08372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3D9E6" w14:textId="4DD4AA24" w:rsidR="00613803" w:rsidRDefault="00DE7CA6" w:rsidP="00DE7CA6">
      <w:pPr>
        <w:pStyle w:val="ListParagraph"/>
        <w:numPr>
          <w:ilvl w:val="0"/>
          <w:numId w:val="1"/>
        </w:numPr>
      </w:pPr>
      <w:r>
        <w:t>Configure Nginx</w:t>
      </w:r>
      <w:r w:rsidR="007B4729">
        <w:t xml:space="preserve">: when request will come from </w:t>
      </w:r>
      <w:r w:rsidR="007B4729" w:rsidRPr="007B4729">
        <w:t>api.poridhi.io</w:t>
      </w:r>
      <w:r w:rsidR="007B4729">
        <w:t xml:space="preserve"> and same </w:t>
      </w:r>
      <w:proofErr w:type="spellStart"/>
      <w:r w:rsidR="007B4729">
        <w:t>ip</w:t>
      </w:r>
      <w:proofErr w:type="spellEnd"/>
      <w:r w:rsidR="007B4729">
        <w:t>, serve from svc1, and when come from fr</w:t>
      </w:r>
      <w:r w:rsidR="007B4729" w:rsidRPr="007B4729">
        <w:t>.poridhi.io</w:t>
      </w:r>
      <w:r w:rsidR="007B4729">
        <w:t xml:space="preserve"> same </w:t>
      </w:r>
      <w:proofErr w:type="spellStart"/>
      <w:r w:rsidR="007B4729">
        <w:t>ip</w:t>
      </w:r>
      <w:proofErr w:type="spellEnd"/>
      <w:r w:rsidR="007B4729">
        <w:t xml:space="preserve">, response from svc2. </w:t>
      </w:r>
    </w:p>
    <w:p w14:paraId="130A8A5C" w14:textId="5DF5DA89" w:rsidR="00DE7CA6" w:rsidRDefault="00DE7CA6" w:rsidP="00DE7CA6">
      <w:pPr>
        <w:pStyle w:val="ListParagraph"/>
      </w:pPr>
      <w:r w:rsidRPr="00DE7CA6">
        <w:lastRenderedPageBreak/>
        <w:t>nginx -t -c /</w:t>
      </w:r>
      <w:proofErr w:type="spellStart"/>
      <w:r w:rsidRPr="00DE7CA6">
        <w:t>etc</w:t>
      </w:r>
      <w:proofErr w:type="spellEnd"/>
      <w:r w:rsidRPr="00DE7CA6">
        <w:t>/nginx/</w:t>
      </w:r>
      <w:proofErr w:type="spellStart"/>
      <w:r w:rsidRPr="00DE7CA6">
        <w:t>nginx.conf</w:t>
      </w:r>
      <w:proofErr w:type="spellEnd"/>
    </w:p>
    <w:p w14:paraId="73B77156" w14:textId="54D5FA19" w:rsidR="00667702" w:rsidRDefault="00DE7CA6" w:rsidP="0008314C">
      <w:pPr>
        <w:pStyle w:val="ListParagraph"/>
      </w:pPr>
      <w:r w:rsidRPr="00DE7CA6">
        <w:t>nginx -s reload</w:t>
      </w:r>
    </w:p>
    <w:p w14:paraId="2FE56B5B" w14:textId="77777777" w:rsidR="00F312F3" w:rsidRDefault="00F312F3" w:rsidP="0008314C">
      <w:pPr>
        <w:pStyle w:val="ListParagraph"/>
      </w:pPr>
    </w:p>
    <w:p w14:paraId="4142BF11" w14:textId="27095AA2" w:rsidR="00F312F3" w:rsidRDefault="00F312F3" w:rsidP="0008314C">
      <w:pPr>
        <w:pStyle w:val="ListParagraph"/>
      </w:pPr>
      <w:r>
        <w:t xml:space="preserve">Edit host: </w:t>
      </w:r>
      <w:r w:rsidRPr="00F312F3">
        <w:t>C:\Windows\System32\drivers\etc</w:t>
      </w:r>
    </w:p>
    <w:p w14:paraId="2BD4DD01" w14:textId="70D60B8E" w:rsidR="00F312F3" w:rsidRDefault="007B4729" w:rsidP="0008314C">
      <w:pPr>
        <w:pStyle w:val="ListParagraph"/>
      </w:pPr>
      <w:r>
        <w:rPr>
          <w:noProof/>
        </w:rPr>
        <w:drawing>
          <wp:inline distT="0" distB="0" distL="0" distR="0" wp14:anchorId="5E862BE3" wp14:editId="02CD0421">
            <wp:extent cx="3634552" cy="2834640"/>
            <wp:effectExtent l="0" t="0" r="4445" b="3810"/>
            <wp:docPr id="16094249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42494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37921" cy="2837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83570" w14:textId="77777777" w:rsidR="00182F0F" w:rsidRDefault="00182F0F" w:rsidP="0008314C">
      <w:pPr>
        <w:pStyle w:val="ListParagraph"/>
      </w:pPr>
    </w:p>
    <w:p w14:paraId="304BD276" w14:textId="77777777" w:rsidR="00182F0F" w:rsidRDefault="00182F0F" w:rsidP="0008314C">
      <w:pPr>
        <w:pStyle w:val="ListParagraph"/>
      </w:pPr>
    </w:p>
    <w:p w14:paraId="5C22911F" w14:textId="3574A3A6" w:rsidR="00DE7CA6" w:rsidRDefault="00DE7CA6" w:rsidP="0008314C">
      <w:pPr>
        <w:pStyle w:val="ListParagraph"/>
      </w:pPr>
    </w:p>
    <w:p w14:paraId="4535736F" w14:textId="56B6DF89" w:rsidR="00A961A8" w:rsidRDefault="00A961A8" w:rsidP="0008314C">
      <w:pPr>
        <w:pStyle w:val="ListParagraph"/>
      </w:pPr>
    </w:p>
    <w:p w14:paraId="6B466C19" w14:textId="40AA6881" w:rsidR="003130AE" w:rsidRDefault="003130AE" w:rsidP="0008314C">
      <w:pPr>
        <w:pStyle w:val="ListParagraph"/>
      </w:pPr>
    </w:p>
    <w:p w14:paraId="69DEC2F1" w14:textId="10456BA6" w:rsidR="00C14571" w:rsidRDefault="00C14571" w:rsidP="0008314C">
      <w:pPr>
        <w:pStyle w:val="ListParagraph"/>
      </w:pPr>
    </w:p>
    <w:p w14:paraId="23C79361" w14:textId="523F7122" w:rsidR="003130AE" w:rsidRDefault="003130AE" w:rsidP="0008314C">
      <w:pPr>
        <w:pStyle w:val="ListParagraph"/>
      </w:pPr>
    </w:p>
    <w:p w14:paraId="7F195585" w14:textId="77777777" w:rsidR="00076B2B" w:rsidRDefault="00076B2B" w:rsidP="0008314C">
      <w:pPr>
        <w:pStyle w:val="ListParagraph"/>
      </w:pPr>
    </w:p>
    <w:p w14:paraId="501BF4FF" w14:textId="77777777" w:rsidR="006C6298" w:rsidRDefault="006C6298" w:rsidP="006C6298">
      <w:pPr>
        <w:pStyle w:val="ListParagraph"/>
      </w:pPr>
    </w:p>
    <w:sectPr w:rsidR="006C62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63B5B88"/>
    <w:multiLevelType w:val="hybridMultilevel"/>
    <w:tmpl w:val="519079DA"/>
    <w:lvl w:ilvl="0" w:tplc="21C004C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450D24"/>
    <w:multiLevelType w:val="hybridMultilevel"/>
    <w:tmpl w:val="9586D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8467302">
    <w:abstractNumId w:val="0"/>
  </w:num>
  <w:num w:numId="2" w16cid:durableId="7667361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0NjUzNbI0sjQzNrBQ0lEKTi0uzszPAykwrwUAgTjm2SwAAAA="/>
  </w:docVars>
  <w:rsids>
    <w:rsidRoot w:val="007A5811"/>
    <w:rsid w:val="00027273"/>
    <w:rsid w:val="00076B2B"/>
    <w:rsid w:val="0008314C"/>
    <w:rsid w:val="0009011A"/>
    <w:rsid w:val="00120A22"/>
    <w:rsid w:val="00182F0F"/>
    <w:rsid w:val="00241629"/>
    <w:rsid w:val="00242549"/>
    <w:rsid w:val="003130AE"/>
    <w:rsid w:val="003A28C6"/>
    <w:rsid w:val="003D4018"/>
    <w:rsid w:val="0042772F"/>
    <w:rsid w:val="00437FEB"/>
    <w:rsid w:val="005139D2"/>
    <w:rsid w:val="0051631E"/>
    <w:rsid w:val="00580AE1"/>
    <w:rsid w:val="00613803"/>
    <w:rsid w:val="00667702"/>
    <w:rsid w:val="006863EB"/>
    <w:rsid w:val="006C0BA2"/>
    <w:rsid w:val="006C6298"/>
    <w:rsid w:val="00716850"/>
    <w:rsid w:val="007A5811"/>
    <w:rsid w:val="007B4729"/>
    <w:rsid w:val="0085045E"/>
    <w:rsid w:val="00911982"/>
    <w:rsid w:val="00935E11"/>
    <w:rsid w:val="00A961A8"/>
    <w:rsid w:val="00AC05BC"/>
    <w:rsid w:val="00BB7E6C"/>
    <w:rsid w:val="00C07DFA"/>
    <w:rsid w:val="00C14571"/>
    <w:rsid w:val="00D76F6D"/>
    <w:rsid w:val="00DE7CA6"/>
    <w:rsid w:val="00EA7B6F"/>
    <w:rsid w:val="00F00E35"/>
    <w:rsid w:val="00F312F3"/>
    <w:rsid w:val="00F97033"/>
    <w:rsid w:val="00FF3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9EB1F"/>
  <w15:chartTrackingRefBased/>
  <w15:docId w15:val="{95489A20-1153-4FC4-BB3A-B10D0FCBD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6F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3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-Uz-Zaman Ashik</dc:creator>
  <cp:keywords/>
  <dc:description/>
  <cp:lastModifiedBy>Hasan-Uz-Zaman Ashik</cp:lastModifiedBy>
  <cp:revision>39</cp:revision>
  <dcterms:created xsi:type="dcterms:W3CDTF">2024-01-05T13:40:00Z</dcterms:created>
  <dcterms:modified xsi:type="dcterms:W3CDTF">2024-01-06T11:48:00Z</dcterms:modified>
</cp:coreProperties>
</file>